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E56A7" w14:textId="77777777" w:rsidR="00DF499E" w:rsidRPr="00533268" w:rsidRDefault="00DF499E" w:rsidP="00210BAE">
      <w:pPr>
        <w:tabs>
          <w:tab w:val="center" w:pos="1620"/>
        </w:tabs>
        <w:jc w:val="right"/>
        <w:rPr>
          <w:sz w:val="20"/>
          <w:szCs w:val="20"/>
          <w:lang w:val="en-GB"/>
        </w:rPr>
      </w:pPr>
      <w:r w:rsidRPr="00FC46F1">
        <w:rPr>
          <w:rFonts w:ascii="Verdana" w:hAnsi="Verdana"/>
          <w:sz w:val="20"/>
          <w:szCs w:val="20"/>
          <w:lang w:val="en-IE"/>
        </w:rPr>
        <w:t xml:space="preserve">Wrocław, </w:t>
      </w:r>
      <w:r w:rsidRPr="00A51E19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Pr="00A51E19">
        <w:rPr>
          <w:rFonts w:ascii="Verdana" w:eastAsia="Verdana" w:hAnsi="Verdana" w:cs="Verdana"/>
          <w:lang w:val="en-GB"/>
        </w:rPr>
        <w:t xml:space="preserve"> </w:t>
      </w:r>
      <w:r w:rsidRPr="00A51E19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60C16061" w14:textId="1AFFE904" w:rsidR="38292141" w:rsidRPr="00DF499E" w:rsidRDefault="38292141" w:rsidP="38292141">
      <w:pPr>
        <w:spacing w:line="276" w:lineRule="auto"/>
        <w:jc w:val="center"/>
        <w:rPr>
          <w:rFonts w:ascii="Verdana" w:hAnsi="Verdana"/>
          <w:b/>
          <w:bCs/>
          <w:sz w:val="20"/>
          <w:szCs w:val="20"/>
          <w:lang w:val="en-GB"/>
        </w:rPr>
      </w:pPr>
    </w:p>
    <w:p w14:paraId="1700B001" w14:textId="7ED148F1" w:rsidR="007B3411" w:rsidRPr="00DF499E" w:rsidRDefault="22239B3A" w:rsidP="56DF5D8A">
      <w:pPr>
        <w:spacing w:line="276" w:lineRule="auto"/>
        <w:jc w:val="center"/>
        <w:rPr>
          <w:rFonts w:ascii="Verdana" w:hAnsi="Verdana"/>
          <w:b/>
          <w:bCs/>
          <w:sz w:val="20"/>
          <w:szCs w:val="20"/>
          <w:lang w:val="en-GB"/>
        </w:rPr>
      </w:pPr>
      <w:r w:rsidRPr="00DF499E">
        <w:rPr>
          <w:rFonts w:ascii="Verdana" w:hAnsi="Verdana"/>
          <w:b/>
          <w:bCs/>
          <w:sz w:val="20"/>
          <w:szCs w:val="20"/>
          <w:lang w:val="en-GB"/>
        </w:rPr>
        <w:t xml:space="preserve">DECLARATION OF </w:t>
      </w:r>
      <w:r w:rsidR="00DF499E">
        <w:rPr>
          <w:rFonts w:ascii="Verdana" w:hAnsi="Verdana"/>
          <w:b/>
          <w:bCs/>
          <w:sz w:val="20"/>
          <w:szCs w:val="20"/>
          <w:lang w:val="en-GB"/>
        </w:rPr>
        <w:t>COLLABORATIVE</w:t>
      </w:r>
      <w:r w:rsidR="00DF499E" w:rsidRPr="00DF499E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="0619BF7D" w:rsidRPr="00DF499E">
        <w:rPr>
          <w:rFonts w:ascii="Verdana" w:hAnsi="Verdana"/>
          <w:b/>
          <w:bCs/>
          <w:sz w:val="20"/>
          <w:szCs w:val="20"/>
          <w:lang w:val="en-GB"/>
        </w:rPr>
        <w:t>EFFORT</w:t>
      </w:r>
    </w:p>
    <w:p w14:paraId="69298369" w14:textId="2522EF29" w:rsidR="007B3411" w:rsidRPr="00DF499E" w:rsidRDefault="0619BF7D" w:rsidP="00376956">
      <w:pPr>
        <w:spacing w:line="276" w:lineRule="auto"/>
        <w:jc w:val="center"/>
        <w:rPr>
          <w:rFonts w:ascii="Verdana" w:hAnsi="Verdana"/>
          <w:b/>
          <w:bCs/>
          <w:sz w:val="20"/>
          <w:szCs w:val="20"/>
          <w:lang w:val="en-GB"/>
        </w:rPr>
      </w:pPr>
      <w:r w:rsidRPr="00DF499E">
        <w:rPr>
          <w:rFonts w:ascii="Verdana" w:hAnsi="Verdana"/>
          <w:b/>
          <w:bCs/>
          <w:sz w:val="20"/>
          <w:szCs w:val="20"/>
          <w:lang w:val="en-GB"/>
        </w:rPr>
        <w:t>in the creation of a scientific article intended as a diploma thesis</w:t>
      </w:r>
    </w:p>
    <w:p w14:paraId="61ECCAFE" w14:textId="6DCCF937" w:rsidR="56DF5D8A" w:rsidRPr="00DF499E" w:rsidRDefault="56DF5D8A" w:rsidP="56DF5D8A">
      <w:pPr>
        <w:spacing w:line="480" w:lineRule="auto"/>
        <w:jc w:val="both"/>
        <w:rPr>
          <w:rFonts w:ascii="Verdana" w:hAnsi="Verdana"/>
          <w:lang w:val="en-GB"/>
        </w:rPr>
      </w:pPr>
    </w:p>
    <w:p w14:paraId="602B62F1" w14:textId="3DE8544A" w:rsidR="007B3411" w:rsidRPr="00DF499E" w:rsidRDefault="17C70D34" w:rsidP="56DF5D8A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DF499E">
        <w:rPr>
          <w:rFonts w:ascii="Verdana" w:hAnsi="Verdana"/>
          <w:sz w:val="20"/>
          <w:szCs w:val="20"/>
          <w:lang w:val="en-GB"/>
        </w:rPr>
        <w:t>I</w:t>
      </w:r>
      <w:r w:rsidR="00070895">
        <w:rPr>
          <w:rFonts w:ascii="Verdana" w:hAnsi="Verdana"/>
          <w:sz w:val="20"/>
          <w:szCs w:val="20"/>
          <w:lang w:val="en-GB"/>
        </w:rPr>
        <w:t>,</w:t>
      </w:r>
      <w:r w:rsidRPr="00DF499E">
        <w:rPr>
          <w:rFonts w:ascii="Verdana" w:hAnsi="Verdana"/>
          <w:sz w:val="20"/>
          <w:szCs w:val="20"/>
          <w:lang w:val="en-GB"/>
        </w:rPr>
        <w:t xml:space="preserve"> signed below as</w:t>
      </w:r>
    </w:p>
    <w:p w14:paraId="37C67EFB" w14:textId="394826D5" w:rsidR="007B3411" w:rsidRPr="00DF499E" w:rsidRDefault="007B3411" w:rsidP="007B3411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DF499E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…………………… (</w:t>
      </w:r>
      <w:r w:rsidR="3A5C2C0D" w:rsidRPr="00210BAE">
        <w:rPr>
          <w:rFonts w:ascii="Verdana" w:hAnsi="Verdana"/>
          <w:i/>
          <w:iCs/>
          <w:sz w:val="20"/>
          <w:szCs w:val="20"/>
          <w:lang w:val="en-GB"/>
        </w:rPr>
        <w:t>name and surname</w:t>
      </w:r>
      <w:r w:rsidRPr="00DF499E">
        <w:rPr>
          <w:rFonts w:ascii="Verdana" w:hAnsi="Verdana"/>
          <w:sz w:val="20"/>
          <w:szCs w:val="20"/>
          <w:lang w:val="en-GB"/>
        </w:rPr>
        <w:t>)</w:t>
      </w:r>
    </w:p>
    <w:p w14:paraId="52A09E4E" w14:textId="30CE1BC2" w:rsidR="007B3411" w:rsidRPr="00DF499E" w:rsidRDefault="7313C1EA" w:rsidP="007B3411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DF499E">
        <w:rPr>
          <w:rFonts w:ascii="Verdana" w:hAnsi="Verdana"/>
          <w:sz w:val="20"/>
          <w:szCs w:val="20"/>
          <w:lang w:val="en-GB"/>
        </w:rPr>
        <w:t>identified by index</w:t>
      </w:r>
      <w:r w:rsidR="007B3411" w:rsidRPr="00DF499E">
        <w:rPr>
          <w:rFonts w:ascii="Verdana" w:hAnsi="Verdana"/>
          <w:sz w:val="20"/>
          <w:szCs w:val="20"/>
          <w:lang w:val="en-GB"/>
        </w:rPr>
        <w:t xml:space="preserve"> …………………………………………… (</w:t>
      </w:r>
      <w:r w:rsidR="6FBDF4FF" w:rsidRPr="00210BAE">
        <w:rPr>
          <w:rFonts w:ascii="Verdana" w:hAnsi="Verdana"/>
          <w:i/>
          <w:iCs/>
          <w:sz w:val="20"/>
          <w:szCs w:val="20"/>
          <w:lang w:val="en-GB"/>
        </w:rPr>
        <w:t xml:space="preserve">index </w:t>
      </w:r>
      <w:r w:rsidR="2B58EB26" w:rsidRPr="00210BAE">
        <w:rPr>
          <w:rFonts w:ascii="Verdana" w:hAnsi="Verdana"/>
          <w:i/>
          <w:iCs/>
          <w:sz w:val="20"/>
          <w:szCs w:val="20"/>
          <w:lang w:val="en-GB"/>
        </w:rPr>
        <w:t>number</w:t>
      </w:r>
      <w:r w:rsidR="2B58EB26" w:rsidRPr="00DF499E">
        <w:rPr>
          <w:rFonts w:ascii="Verdana" w:hAnsi="Verdana"/>
          <w:sz w:val="20"/>
          <w:szCs w:val="20"/>
          <w:lang w:val="en-GB"/>
        </w:rPr>
        <w:t>)</w:t>
      </w:r>
      <w:r w:rsidR="007B3411" w:rsidRPr="00DF499E">
        <w:rPr>
          <w:rFonts w:ascii="Verdana" w:hAnsi="Verdana"/>
          <w:sz w:val="20"/>
          <w:szCs w:val="20"/>
          <w:lang w:val="en-GB"/>
        </w:rPr>
        <w:t xml:space="preserve"> </w:t>
      </w:r>
      <w:r w:rsidR="41AAD22B" w:rsidRPr="00DF499E">
        <w:rPr>
          <w:rFonts w:ascii="Verdana" w:hAnsi="Verdana"/>
          <w:sz w:val="20"/>
          <w:szCs w:val="20"/>
          <w:lang w:val="en-GB"/>
        </w:rPr>
        <w:t>declare that the scientific article titled</w:t>
      </w:r>
      <w:r w:rsidR="007B3411" w:rsidRPr="00DF499E">
        <w:rPr>
          <w:rFonts w:ascii="Verdana" w:hAnsi="Verdana"/>
          <w:sz w:val="20"/>
          <w:szCs w:val="20"/>
          <w:lang w:val="en-GB"/>
        </w:rPr>
        <w:t>: ……………………………………………………………………………………………………………………</w:t>
      </w:r>
      <w:r w:rsidR="00DF499E" w:rsidRPr="00DF499E">
        <w:rPr>
          <w:rFonts w:ascii="Verdana" w:hAnsi="Verdana"/>
          <w:sz w:val="20"/>
          <w:szCs w:val="20"/>
          <w:lang w:val="en-GB"/>
        </w:rPr>
        <w:t>………………</w:t>
      </w:r>
    </w:p>
    <w:p w14:paraId="47097E35" w14:textId="77777777" w:rsidR="007B3411" w:rsidRPr="007B3411" w:rsidRDefault="007B3411" w:rsidP="007B3411">
      <w:pPr>
        <w:spacing w:line="48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17428D5" w14:textId="1BD1B5D8" w:rsidR="007B3411" w:rsidRPr="007B3411" w:rsidRDefault="48D5CAA5" w:rsidP="007B3411">
      <w:pPr>
        <w:spacing w:line="480" w:lineRule="auto"/>
        <w:jc w:val="both"/>
        <w:rPr>
          <w:rFonts w:ascii="Verdana" w:hAnsi="Verdana"/>
          <w:sz w:val="20"/>
          <w:szCs w:val="20"/>
        </w:rPr>
      </w:pPr>
      <w:r w:rsidRPr="38292141">
        <w:rPr>
          <w:rFonts w:ascii="Verdana" w:hAnsi="Verdana"/>
          <w:sz w:val="20"/>
          <w:szCs w:val="20"/>
        </w:rPr>
        <w:t xml:space="preserve">published </w:t>
      </w:r>
      <w:r w:rsidR="4F18F39A" w:rsidRPr="38292141">
        <w:rPr>
          <w:rFonts w:ascii="Verdana" w:hAnsi="Verdana"/>
          <w:sz w:val="20"/>
          <w:szCs w:val="20"/>
        </w:rPr>
        <w:t>in the</w:t>
      </w:r>
      <w:r w:rsidR="007B3411" w:rsidRPr="38292141"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</w:t>
      </w:r>
      <w:r w:rsidR="00C9372B" w:rsidRPr="38292141">
        <w:rPr>
          <w:rFonts w:ascii="Verdana" w:hAnsi="Verdana"/>
          <w:sz w:val="20"/>
          <w:szCs w:val="20"/>
        </w:rPr>
        <w:t>……</w:t>
      </w:r>
      <w:r w:rsidR="31B8A71C" w:rsidRPr="38292141">
        <w:rPr>
          <w:rFonts w:ascii="Verdana" w:hAnsi="Verdana"/>
          <w:sz w:val="20"/>
          <w:szCs w:val="20"/>
        </w:rPr>
        <w:t xml:space="preserve"> magazine</w:t>
      </w:r>
      <w:r w:rsidR="007B3411">
        <w:br/>
      </w:r>
      <w:r w:rsidR="007B3411" w:rsidRPr="38292141"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…………………………………………………</w:t>
      </w:r>
    </w:p>
    <w:p w14:paraId="49894BFD" w14:textId="0EF20CB5" w:rsidR="007B3411" w:rsidRPr="00DF499E" w:rsidRDefault="250704BD" w:rsidP="007B3411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DF499E">
        <w:rPr>
          <w:rFonts w:ascii="Verdana" w:hAnsi="Verdana"/>
          <w:sz w:val="20"/>
          <w:szCs w:val="20"/>
          <w:lang w:val="en-GB"/>
        </w:rPr>
        <w:t xml:space="preserve">was created </w:t>
      </w:r>
      <w:r w:rsidR="5913B91A" w:rsidRPr="00DF499E">
        <w:rPr>
          <w:rFonts w:ascii="Verdana" w:hAnsi="Verdana"/>
          <w:b/>
          <w:bCs/>
          <w:sz w:val="20"/>
          <w:szCs w:val="20"/>
          <w:lang w:val="en-GB"/>
        </w:rPr>
        <w:t>by m</w:t>
      </w:r>
      <w:r w:rsidR="04597756" w:rsidRPr="00DF499E">
        <w:rPr>
          <w:rFonts w:ascii="Verdana" w:hAnsi="Verdana"/>
          <w:b/>
          <w:bCs/>
          <w:sz w:val="20"/>
          <w:szCs w:val="20"/>
          <w:lang w:val="en-GB"/>
        </w:rPr>
        <w:t>yself</w:t>
      </w:r>
      <w:r w:rsidR="007B3411" w:rsidRPr="00DF499E">
        <w:rPr>
          <w:rFonts w:ascii="Verdana" w:hAnsi="Verdana"/>
          <w:b/>
          <w:bCs/>
          <w:sz w:val="20"/>
          <w:szCs w:val="20"/>
          <w:lang w:val="en-GB"/>
        </w:rPr>
        <w:t xml:space="preserve">/ </w:t>
      </w:r>
      <w:r w:rsidR="3876519B" w:rsidRPr="00DF499E">
        <w:rPr>
          <w:rFonts w:ascii="Verdana" w:hAnsi="Verdana"/>
          <w:b/>
          <w:bCs/>
          <w:sz w:val="20"/>
          <w:szCs w:val="20"/>
          <w:lang w:val="en-GB"/>
        </w:rPr>
        <w:t>in collaboration</w:t>
      </w:r>
      <w:r w:rsidR="007B3411" w:rsidRPr="00DF499E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="007B3411" w:rsidRPr="00DF499E">
        <w:rPr>
          <w:rFonts w:ascii="Verdana" w:hAnsi="Verdana"/>
          <w:sz w:val="20"/>
          <w:szCs w:val="20"/>
          <w:lang w:val="en-GB"/>
        </w:rPr>
        <w:t>(</w:t>
      </w:r>
      <w:r w:rsidR="1B969A12" w:rsidRPr="00210BAE">
        <w:rPr>
          <w:rFonts w:ascii="Verdana" w:hAnsi="Verdana"/>
          <w:i/>
          <w:iCs/>
          <w:sz w:val="20"/>
          <w:szCs w:val="20"/>
          <w:lang w:val="en-GB"/>
        </w:rPr>
        <w:t>cross out inapplicable</w:t>
      </w:r>
      <w:r w:rsidR="1B969A12" w:rsidRPr="00DF499E">
        <w:rPr>
          <w:rFonts w:ascii="Verdana" w:hAnsi="Verdana"/>
          <w:sz w:val="20"/>
          <w:szCs w:val="20"/>
          <w:lang w:val="en-GB"/>
        </w:rPr>
        <w:t>)</w:t>
      </w:r>
      <w:r w:rsidR="007B3411" w:rsidRPr="00DF499E">
        <w:rPr>
          <w:rFonts w:ascii="Verdana" w:hAnsi="Verdana"/>
          <w:sz w:val="20"/>
          <w:szCs w:val="20"/>
          <w:lang w:val="en-GB"/>
        </w:rPr>
        <w:t>.</w:t>
      </w:r>
    </w:p>
    <w:p w14:paraId="5834670E" w14:textId="5952441F" w:rsidR="56DF5D8A" w:rsidRPr="00DF499E" w:rsidRDefault="56DF5D8A" w:rsidP="56DF5D8A">
      <w:pPr>
        <w:spacing w:line="480" w:lineRule="auto"/>
        <w:jc w:val="both"/>
        <w:rPr>
          <w:rFonts w:ascii="Verdana" w:hAnsi="Verdana"/>
          <w:lang w:val="en-GB"/>
        </w:rPr>
      </w:pPr>
    </w:p>
    <w:p w14:paraId="0A37501D" w14:textId="14F675C6" w:rsidR="007B3411" w:rsidRPr="00DF499E" w:rsidRDefault="31D43185" w:rsidP="56DF5D8A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DF499E">
        <w:rPr>
          <w:rFonts w:ascii="Verdana" w:hAnsi="Verdana"/>
          <w:sz w:val="20"/>
          <w:szCs w:val="20"/>
          <w:lang w:val="en-GB"/>
        </w:rPr>
        <w:t>The magazine mentioned above</w:t>
      </w:r>
      <w:r w:rsidR="007B3411" w:rsidRPr="00DF499E">
        <w:rPr>
          <w:rFonts w:ascii="Verdana" w:hAnsi="Verdana"/>
          <w:sz w:val="20"/>
          <w:szCs w:val="20"/>
          <w:lang w:val="en-GB"/>
        </w:rPr>
        <w:t xml:space="preserve"> </w:t>
      </w:r>
      <w:r w:rsidR="2F0B7313" w:rsidRPr="00DF499E">
        <w:rPr>
          <w:rFonts w:ascii="Verdana" w:hAnsi="Verdana"/>
          <w:sz w:val="20"/>
          <w:szCs w:val="20"/>
          <w:lang w:val="en-GB"/>
        </w:rPr>
        <w:t>is on the MEN list for the duration of this application</w:t>
      </w:r>
      <w:r w:rsidR="00DF499E">
        <w:rPr>
          <w:rFonts w:ascii="Verdana" w:hAnsi="Verdana"/>
          <w:sz w:val="20"/>
          <w:szCs w:val="20"/>
          <w:lang w:val="en-GB"/>
        </w:rPr>
        <w:t>.</w:t>
      </w:r>
    </w:p>
    <w:p w14:paraId="6315210F" w14:textId="54F9EC0D" w:rsidR="56DF5D8A" w:rsidRPr="00DF499E" w:rsidRDefault="56DF5D8A" w:rsidP="56DF5D8A">
      <w:pPr>
        <w:spacing w:line="360" w:lineRule="auto"/>
        <w:jc w:val="both"/>
        <w:rPr>
          <w:rFonts w:ascii="Verdana" w:hAnsi="Verdana"/>
          <w:lang w:val="en-GB"/>
        </w:rPr>
      </w:pPr>
    </w:p>
    <w:p w14:paraId="73339C9D" w14:textId="3E421DCD" w:rsidR="00376956" w:rsidRPr="00DF499E" w:rsidRDefault="2F0B7313" w:rsidP="56DF5D8A">
      <w:pPr>
        <w:spacing w:line="360" w:lineRule="auto"/>
        <w:jc w:val="both"/>
        <w:rPr>
          <w:rFonts w:ascii="Verdana" w:hAnsi="Verdana"/>
          <w:b/>
          <w:bCs/>
          <w:sz w:val="20"/>
          <w:szCs w:val="20"/>
          <w:lang w:val="en-GB"/>
        </w:rPr>
      </w:pPr>
      <w:r w:rsidRPr="00DF499E">
        <w:rPr>
          <w:rFonts w:ascii="Verdana" w:hAnsi="Verdana"/>
          <w:b/>
          <w:bCs/>
          <w:sz w:val="20"/>
          <w:szCs w:val="20"/>
          <w:lang w:val="en-GB"/>
        </w:rPr>
        <w:t>Applies to works created in collaboration</w:t>
      </w:r>
    </w:p>
    <w:p w14:paraId="784BFC78" w14:textId="7B0299E8" w:rsidR="00376956" w:rsidRPr="00DF499E" w:rsidRDefault="00376956" w:rsidP="56DF5D8A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7973867A" w14:textId="0EEBD00D" w:rsidR="00376956" w:rsidRPr="00DF499E" w:rsidRDefault="2F0B7313" w:rsidP="007B3411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DF499E">
        <w:rPr>
          <w:rFonts w:ascii="Verdana" w:hAnsi="Verdana"/>
          <w:sz w:val="20"/>
          <w:szCs w:val="20"/>
          <w:lang w:val="en-GB"/>
        </w:rPr>
        <w:t>I declare that</w:t>
      </w:r>
      <w:r w:rsidR="3DE3BE48" w:rsidRPr="00DF499E">
        <w:rPr>
          <w:rFonts w:ascii="Verdana" w:hAnsi="Verdana"/>
          <w:sz w:val="20"/>
          <w:szCs w:val="20"/>
          <w:lang w:val="en-GB"/>
        </w:rPr>
        <w:t xml:space="preserve"> </w:t>
      </w:r>
      <w:r w:rsidR="0933918D" w:rsidRPr="00DF499E">
        <w:rPr>
          <w:rFonts w:ascii="Verdana" w:hAnsi="Verdana"/>
          <w:sz w:val="20"/>
          <w:szCs w:val="20"/>
          <w:lang w:val="en-GB"/>
        </w:rPr>
        <w:t xml:space="preserve">the total workload for the article was </w:t>
      </w:r>
      <w:r w:rsidR="717BBC3B" w:rsidRPr="00DF499E">
        <w:rPr>
          <w:rFonts w:ascii="Verdana" w:hAnsi="Verdana"/>
          <w:sz w:val="20"/>
          <w:szCs w:val="20"/>
          <w:lang w:val="en-GB"/>
        </w:rPr>
        <w:t xml:space="preserve">as follows for </w:t>
      </w:r>
      <w:r w:rsidR="0933918D" w:rsidRPr="00DF499E">
        <w:rPr>
          <w:rFonts w:ascii="Verdana" w:hAnsi="Verdana"/>
          <w:sz w:val="20"/>
          <w:szCs w:val="20"/>
          <w:lang w:val="en-GB"/>
        </w:rPr>
        <w:t>each of the elements listed below</w:t>
      </w:r>
      <w:r w:rsidR="00376956" w:rsidRPr="00DF499E">
        <w:rPr>
          <w:rFonts w:ascii="Verdana" w:hAnsi="Verdana"/>
          <w:sz w:val="20"/>
          <w:szCs w:val="20"/>
          <w:lang w:val="en-GB"/>
        </w:rPr>
        <w:t xml:space="preserve"> (</w:t>
      </w:r>
      <w:r w:rsidR="3415D7B4" w:rsidRPr="00DF499E">
        <w:rPr>
          <w:rFonts w:ascii="Verdana" w:hAnsi="Verdana"/>
          <w:sz w:val="20"/>
          <w:szCs w:val="20"/>
          <w:lang w:val="en-GB"/>
        </w:rPr>
        <w:t>cross out inapplicable</w:t>
      </w:r>
      <w:r w:rsidR="00376956" w:rsidRPr="00DF499E">
        <w:rPr>
          <w:rFonts w:ascii="Verdana" w:hAnsi="Verdana"/>
          <w:sz w:val="20"/>
          <w:szCs w:val="20"/>
          <w:lang w:val="en-GB"/>
        </w:rPr>
        <w:t>):</w:t>
      </w:r>
    </w:p>
    <w:p w14:paraId="6D81202D" w14:textId="7C933BA5" w:rsidR="00376956" w:rsidRPr="00DF499E" w:rsidRDefault="1AD72CE4" w:rsidP="00376956">
      <w:pPr>
        <w:pStyle w:val="Akapitzlist"/>
        <w:numPr>
          <w:ilvl w:val="0"/>
          <w:numId w:val="7"/>
        </w:num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DF499E">
        <w:rPr>
          <w:rFonts w:ascii="Verdana" w:hAnsi="Verdana"/>
          <w:sz w:val="20"/>
          <w:szCs w:val="20"/>
          <w:lang w:val="en-GB"/>
        </w:rPr>
        <w:t>at least</w:t>
      </w:r>
      <w:r w:rsidR="00376956" w:rsidRPr="00DF499E">
        <w:rPr>
          <w:rFonts w:ascii="Verdana" w:hAnsi="Verdana"/>
          <w:sz w:val="20"/>
          <w:szCs w:val="20"/>
          <w:lang w:val="en-GB"/>
        </w:rPr>
        <w:t xml:space="preserve"> 50% (</w:t>
      </w:r>
      <w:r w:rsidR="2F4554BF" w:rsidRPr="00DF499E">
        <w:rPr>
          <w:rFonts w:ascii="Verdana" w:hAnsi="Verdana"/>
          <w:sz w:val="20"/>
          <w:szCs w:val="20"/>
          <w:lang w:val="en-GB"/>
        </w:rPr>
        <w:t>in the case of two authors</w:t>
      </w:r>
      <w:r w:rsidR="00376956" w:rsidRPr="00DF499E">
        <w:rPr>
          <w:rFonts w:ascii="Verdana" w:hAnsi="Verdana"/>
          <w:sz w:val="20"/>
          <w:szCs w:val="20"/>
          <w:lang w:val="en-GB"/>
        </w:rPr>
        <w:t>),</w:t>
      </w:r>
    </w:p>
    <w:p w14:paraId="2DBBA73F" w14:textId="079948B6" w:rsidR="007B3411" w:rsidRPr="00EF5EDE" w:rsidRDefault="580F044C" w:rsidP="00EF5EDE">
      <w:pPr>
        <w:pStyle w:val="Akapitzlist"/>
        <w:numPr>
          <w:ilvl w:val="0"/>
          <w:numId w:val="7"/>
        </w:num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DF499E">
        <w:rPr>
          <w:rFonts w:ascii="Verdana" w:hAnsi="Verdana"/>
          <w:sz w:val="20"/>
          <w:szCs w:val="20"/>
          <w:lang w:val="en-GB"/>
        </w:rPr>
        <w:t xml:space="preserve">at least </w:t>
      </w:r>
      <w:r w:rsidR="00376956" w:rsidRPr="00DF499E">
        <w:rPr>
          <w:rFonts w:ascii="Verdana" w:hAnsi="Verdana"/>
          <w:sz w:val="20"/>
          <w:szCs w:val="20"/>
          <w:lang w:val="en-GB"/>
        </w:rPr>
        <w:t>35% (</w:t>
      </w:r>
      <w:r w:rsidR="7D1C49F3" w:rsidRPr="00DF499E">
        <w:rPr>
          <w:rFonts w:ascii="Verdana" w:hAnsi="Verdana"/>
          <w:sz w:val="20"/>
          <w:szCs w:val="20"/>
          <w:lang w:val="en-GB"/>
        </w:rPr>
        <w:t>in the case of three authors</w:t>
      </w:r>
      <w:r w:rsidR="00376956" w:rsidRPr="00DF499E">
        <w:rPr>
          <w:rFonts w:ascii="Verdana" w:hAnsi="Verdana"/>
          <w:sz w:val="20"/>
          <w:szCs w:val="20"/>
          <w:lang w:val="en-GB"/>
        </w:rPr>
        <w:t>)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6662"/>
        <w:gridCol w:w="2262"/>
      </w:tblGrid>
      <w:tr w:rsidR="003F5B40" w14:paraId="4252883B" w14:textId="77777777" w:rsidTr="38292141">
        <w:trPr>
          <w:trHeight w:val="353"/>
        </w:trPr>
        <w:tc>
          <w:tcPr>
            <w:tcW w:w="704" w:type="dxa"/>
            <w:vAlign w:val="center"/>
          </w:tcPr>
          <w:p w14:paraId="1EA4E93A" w14:textId="3CCE7EC2" w:rsidR="003F5B40" w:rsidRDefault="7C3A71AC" w:rsidP="38292141">
            <w:pPr>
              <w:spacing w:line="259" w:lineRule="auto"/>
              <w:rPr>
                <w:rFonts w:ascii="Verdana" w:hAnsi="Verdana"/>
              </w:rPr>
            </w:pPr>
            <w:r w:rsidRPr="38292141">
              <w:rPr>
                <w:rFonts w:ascii="Verdana" w:hAnsi="Verdana"/>
                <w:sz w:val="20"/>
                <w:szCs w:val="20"/>
              </w:rPr>
              <w:t>No</w:t>
            </w:r>
            <w:r w:rsidR="00DF499E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6662" w:type="dxa"/>
            <w:vAlign w:val="center"/>
          </w:tcPr>
          <w:p w14:paraId="68B44E51" w14:textId="2120DD14" w:rsidR="003F5B40" w:rsidRDefault="28132256" w:rsidP="003F5B40">
            <w:pPr>
              <w:rPr>
                <w:rFonts w:ascii="Verdana" w:hAnsi="Verdana"/>
                <w:sz w:val="20"/>
                <w:szCs w:val="20"/>
              </w:rPr>
            </w:pPr>
            <w:r w:rsidRPr="56DF5D8A">
              <w:rPr>
                <w:rFonts w:ascii="Verdana" w:hAnsi="Verdana"/>
                <w:sz w:val="20"/>
                <w:szCs w:val="20"/>
              </w:rPr>
              <w:t>Task</w:t>
            </w:r>
          </w:p>
        </w:tc>
        <w:tc>
          <w:tcPr>
            <w:tcW w:w="2262" w:type="dxa"/>
            <w:vAlign w:val="center"/>
          </w:tcPr>
          <w:p w14:paraId="1545B06A" w14:textId="5352FCE0" w:rsidR="00376956" w:rsidRDefault="01062EE9" w:rsidP="00376956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56DF5D8A">
              <w:rPr>
                <w:rFonts w:ascii="Verdana" w:hAnsi="Verdana"/>
                <w:sz w:val="20"/>
                <w:szCs w:val="20"/>
              </w:rPr>
              <w:t xml:space="preserve">Contribution </w:t>
            </w:r>
            <w:r w:rsidR="28132256" w:rsidRPr="56DF5D8A">
              <w:rPr>
                <w:rFonts w:ascii="Verdana" w:hAnsi="Verdana"/>
                <w:sz w:val="20"/>
                <w:szCs w:val="20"/>
              </w:rPr>
              <w:t>in</w:t>
            </w:r>
            <w:r w:rsidR="003F5B40" w:rsidRPr="56DF5D8A">
              <w:rPr>
                <w:rFonts w:ascii="Verdana" w:hAnsi="Verdana"/>
                <w:sz w:val="20"/>
                <w:szCs w:val="20"/>
              </w:rPr>
              <w:t xml:space="preserve"> %</w:t>
            </w:r>
          </w:p>
        </w:tc>
      </w:tr>
      <w:tr w:rsidR="003F5B40" w:rsidRPr="00EF5EDE" w14:paraId="37D6B519" w14:textId="77777777" w:rsidTr="38292141">
        <w:trPr>
          <w:trHeight w:val="353"/>
        </w:trPr>
        <w:tc>
          <w:tcPr>
            <w:tcW w:w="704" w:type="dxa"/>
            <w:vAlign w:val="center"/>
          </w:tcPr>
          <w:p w14:paraId="649841BE" w14:textId="77777777" w:rsidR="003F5B40" w:rsidRDefault="003F5B40" w:rsidP="003F5B40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662" w:type="dxa"/>
            <w:vAlign w:val="center"/>
          </w:tcPr>
          <w:p w14:paraId="65E432AE" w14:textId="416223E6" w:rsidR="003F5B40" w:rsidRPr="00DF499E" w:rsidRDefault="03BC6486" w:rsidP="003F5B40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DF499E">
              <w:rPr>
                <w:rFonts w:ascii="Verdana" w:hAnsi="Verdana"/>
                <w:sz w:val="20"/>
                <w:szCs w:val="20"/>
                <w:lang w:val="en-GB"/>
              </w:rPr>
              <w:t>reviewing literature relevant to subject</w:t>
            </w:r>
          </w:p>
        </w:tc>
        <w:tc>
          <w:tcPr>
            <w:tcW w:w="2262" w:type="dxa"/>
            <w:vAlign w:val="center"/>
          </w:tcPr>
          <w:p w14:paraId="5DAB6C7B" w14:textId="77777777" w:rsidR="003F5B40" w:rsidRPr="00DF499E" w:rsidRDefault="003F5B40" w:rsidP="003F5B40">
            <w:p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3F5B40" w:rsidRPr="00EF5EDE" w14:paraId="1124F876" w14:textId="77777777" w:rsidTr="38292141">
        <w:trPr>
          <w:trHeight w:val="353"/>
        </w:trPr>
        <w:tc>
          <w:tcPr>
            <w:tcW w:w="704" w:type="dxa"/>
            <w:vAlign w:val="center"/>
          </w:tcPr>
          <w:p w14:paraId="18F999B5" w14:textId="77777777" w:rsidR="003F5B40" w:rsidRDefault="003F5B40" w:rsidP="003F5B40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662" w:type="dxa"/>
            <w:vAlign w:val="center"/>
          </w:tcPr>
          <w:p w14:paraId="684CCFF4" w14:textId="5347816B" w:rsidR="003F5B40" w:rsidRPr="00210BAE" w:rsidRDefault="7BA0CC6A" w:rsidP="56DF5D8A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210BAE">
              <w:rPr>
                <w:rFonts w:ascii="Verdana" w:hAnsi="Verdana"/>
                <w:sz w:val="20"/>
                <w:szCs w:val="20"/>
                <w:lang w:val="en-GB"/>
              </w:rPr>
              <w:t>acquiring and refining relevant information</w:t>
            </w:r>
            <w:r w:rsidR="00DF499E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r w:rsidR="005F4771" w:rsidRPr="00210BAE">
              <w:rPr>
                <w:rFonts w:ascii="Verdana" w:hAnsi="Verdana"/>
                <w:sz w:val="20"/>
                <w:szCs w:val="20"/>
                <w:lang w:val="en-GB"/>
              </w:rPr>
              <w:t>(</w:t>
            </w:r>
            <w:r w:rsidR="36184F11" w:rsidRPr="00210BAE">
              <w:rPr>
                <w:rFonts w:ascii="Verdana" w:hAnsi="Verdana"/>
                <w:sz w:val="20"/>
                <w:szCs w:val="20"/>
                <w:lang w:val="en-GB"/>
              </w:rPr>
              <w:t>does not apply to review articles</w:t>
            </w:r>
            <w:r w:rsidR="005F4771" w:rsidRPr="00210BAE">
              <w:rPr>
                <w:rFonts w:ascii="Verdana" w:hAnsi="Verdana"/>
                <w:sz w:val="20"/>
                <w:szCs w:val="20"/>
                <w:lang w:val="en-GB"/>
              </w:rPr>
              <w:t>)</w:t>
            </w:r>
          </w:p>
        </w:tc>
        <w:tc>
          <w:tcPr>
            <w:tcW w:w="2262" w:type="dxa"/>
            <w:vAlign w:val="center"/>
          </w:tcPr>
          <w:p w14:paraId="02EB378F" w14:textId="77777777" w:rsidR="003F5B40" w:rsidRPr="00DF499E" w:rsidRDefault="003F5B40" w:rsidP="003F5B40">
            <w:p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3F5B40" w:rsidRPr="00EF5EDE" w14:paraId="190EC086" w14:textId="77777777" w:rsidTr="38292141">
        <w:trPr>
          <w:trHeight w:val="353"/>
        </w:trPr>
        <w:tc>
          <w:tcPr>
            <w:tcW w:w="704" w:type="dxa"/>
            <w:vAlign w:val="center"/>
          </w:tcPr>
          <w:p w14:paraId="5FCD5EC4" w14:textId="77777777" w:rsidR="003F5B40" w:rsidRDefault="003F5B40" w:rsidP="003F5B40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662" w:type="dxa"/>
            <w:vAlign w:val="center"/>
          </w:tcPr>
          <w:p w14:paraId="6444FC3A" w14:textId="2C9FDE63" w:rsidR="003F5B40" w:rsidRPr="00DF499E" w:rsidRDefault="5B74D529" w:rsidP="003F5B40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DF499E">
              <w:rPr>
                <w:rFonts w:ascii="Verdana" w:hAnsi="Verdana"/>
                <w:sz w:val="20"/>
                <w:szCs w:val="20"/>
                <w:lang w:val="en-GB"/>
              </w:rPr>
              <w:t>contribution to the creation of the article’s text</w:t>
            </w:r>
          </w:p>
        </w:tc>
        <w:tc>
          <w:tcPr>
            <w:tcW w:w="2262" w:type="dxa"/>
            <w:vAlign w:val="center"/>
          </w:tcPr>
          <w:p w14:paraId="6A05A809" w14:textId="77777777" w:rsidR="003F5B40" w:rsidRPr="00DF499E" w:rsidRDefault="003F5B40" w:rsidP="003F5B40">
            <w:p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3F5B40" w14:paraId="51168A84" w14:textId="77777777" w:rsidTr="38292141">
        <w:trPr>
          <w:trHeight w:val="353"/>
        </w:trPr>
        <w:tc>
          <w:tcPr>
            <w:tcW w:w="704" w:type="dxa"/>
            <w:vAlign w:val="center"/>
          </w:tcPr>
          <w:p w14:paraId="2598DEE6" w14:textId="77777777" w:rsidR="003F5B40" w:rsidRDefault="003F5B40" w:rsidP="003F5B40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662" w:type="dxa"/>
            <w:vAlign w:val="center"/>
          </w:tcPr>
          <w:p w14:paraId="0B589BB7" w14:textId="61FF8EFC" w:rsidR="003F5B40" w:rsidRDefault="613DD887" w:rsidP="003F5B40">
            <w:pPr>
              <w:rPr>
                <w:rFonts w:ascii="Verdana" w:hAnsi="Verdana"/>
                <w:sz w:val="20"/>
                <w:szCs w:val="20"/>
              </w:rPr>
            </w:pPr>
            <w:r w:rsidRPr="56DF5D8A">
              <w:rPr>
                <w:rFonts w:ascii="Verdana" w:hAnsi="Verdana"/>
                <w:sz w:val="20"/>
                <w:szCs w:val="20"/>
              </w:rPr>
              <w:t>discussion</w:t>
            </w:r>
          </w:p>
        </w:tc>
        <w:tc>
          <w:tcPr>
            <w:tcW w:w="2262" w:type="dxa"/>
            <w:vAlign w:val="center"/>
          </w:tcPr>
          <w:p w14:paraId="5A39BBE3" w14:textId="77777777" w:rsidR="003F5B40" w:rsidRDefault="003F5B40" w:rsidP="003F5B40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3F5B40" w14:paraId="0187C3C4" w14:textId="77777777" w:rsidTr="38292141">
        <w:trPr>
          <w:trHeight w:val="353"/>
        </w:trPr>
        <w:tc>
          <w:tcPr>
            <w:tcW w:w="704" w:type="dxa"/>
            <w:vAlign w:val="center"/>
          </w:tcPr>
          <w:p w14:paraId="78941E47" w14:textId="77777777" w:rsidR="003F5B40" w:rsidRDefault="003F5B40" w:rsidP="003F5B40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662" w:type="dxa"/>
            <w:vAlign w:val="center"/>
          </w:tcPr>
          <w:p w14:paraId="309F6E57" w14:textId="7B1DB6D5" w:rsidR="003F5B40" w:rsidRDefault="6B7E8B25" w:rsidP="003F5B40">
            <w:pPr>
              <w:rPr>
                <w:rFonts w:ascii="Verdana" w:hAnsi="Verdana"/>
                <w:sz w:val="20"/>
                <w:szCs w:val="20"/>
              </w:rPr>
            </w:pPr>
            <w:r w:rsidRPr="56DF5D8A">
              <w:rPr>
                <w:rFonts w:ascii="Verdana" w:hAnsi="Verdana"/>
                <w:sz w:val="20"/>
                <w:szCs w:val="20"/>
              </w:rPr>
              <w:t>conclusions and summary</w:t>
            </w:r>
          </w:p>
        </w:tc>
        <w:tc>
          <w:tcPr>
            <w:tcW w:w="2262" w:type="dxa"/>
            <w:vAlign w:val="center"/>
          </w:tcPr>
          <w:p w14:paraId="41C8F396" w14:textId="77777777" w:rsidR="003F5B40" w:rsidRDefault="003F5B40" w:rsidP="003F5B40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02F51DBA" w14:textId="3F20ECE9" w:rsidR="003F5B40" w:rsidRDefault="540FA6DB" w:rsidP="38292141">
      <w:pPr>
        <w:spacing w:before="240" w:line="480" w:lineRule="auto"/>
        <w:rPr>
          <w:rFonts w:ascii="Verdana" w:hAnsi="Verdana"/>
          <w:sz w:val="20"/>
          <w:szCs w:val="20"/>
          <w:lang w:val="en-GB"/>
        </w:rPr>
      </w:pPr>
      <w:r w:rsidRPr="00DF499E">
        <w:rPr>
          <w:rFonts w:ascii="Verdana" w:hAnsi="Verdana"/>
          <w:sz w:val="20"/>
          <w:szCs w:val="20"/>
          <w:lang w:val="en-GB"/>
        </w:rPr>
        <w:t>As co-authors</w:t>
      </w:r>
      <w:r w:rsidR="00DF499E">
        <w:rPr>
          <w:rFonts w:ascii="Verdana" w:hAnsi="Verdana"/>
          <w:sz w:val="20"/>
          <w:szCs w:val="20"/>
          <w:lang w:val="en-GB"/>
        </w:rPr>
        <w:t>,</w:t>
      </w:r>
      <w:r w:rsidRPr="00DF499E">
        <w:rPr>
          <w:rFonts w:ascii="Verdana" w:hAnsi="Verdana"/>
          <w:sz w:val="20"/>
          <w:szCs w:val="20"/>
          <w:lang w:val="en-GB"/>
        </w:rPr>
        <w:t xml:space="preserve"> we declare that the information given above </w:t>
      </w:r>
      <w:r w:rsidR="00DF499E">
        <w:rPr>
          <w:rFonts w:ascii="Verdana" w:hAnsi="Verdana"/>
          <w:sz w:val="20"/>
          <w:szCs w:val="20"/>
          <w:lang w:val="en-GB"/>
        </w:rPr>
        <w:t>is</w:t>
      </w:r>
      <w:r w:rsidR="00DF499E" w:rsidRPr="00DF499E">
        <w:rPr>
          <w:rFonts w:ascii="Verdana" w:hAnsi="Verdana"/>
          <w:sz w:val="20"/>
          <w:szCs w:val="20"/>
          <w:lang w:val="en-GB"/>
        </w:rPr>
        <w:t xml:space="preserve"> </w:t>
      </w:r>
      <w:r w:rsidRPr="00DF499E">
        <w:rPr>
          <w:rFonts w:ascii="Verdana" w:hAnsi="Verdana"/>
          <w:sz w:val="20"/>
          <w:szCs w:val="20"/>
          <w:lang w:val="en-GB"/>
        </w:rPr>
        <w:t>truthful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4"/>
        <w:gridCol w:w="3388"/>
      </w:tblGrid>
      <w:tr w:rsidR="00DF499E" w:rsidRPr="00C9372B" w14:paraId="530606A0" w14:textId="77777777" w:rsidTr="00E20E35">
        <w:trPr>
          <w:trHeight w:val="661"/>
        </w:trPr>
        <w:tc>
          <w:tcPr>
            <w:tcW w:w="6377" w:type="dxa"/>
            <w:tcMar>
              <w:left w:w="57" w:type="dxa"/>
              <w:right w:w="57" w:type="dxa"/>
            </w:tcMar>
            <w:vAlign w:val="center"/>
          </w:tcPr>
          <w:p w14:paraId="5FD2ED48" w14:textId="77777777" w:rsidR="00DF499E" w:rsidRPr="00C9372B" w:rsidRDefault="00DF499E" w:rsidP="00E20E35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9372B">
              <w:rPr>
                <w:rFonts w:ascii="Verdana" w:hAnsi="Verdana"/>
                <w:sz w:val="20"/>
                <w:szCs w:val="20"/>
              </w:rPr>
              <w:t>1. …………………………………</w:t>
            </w:r>
            <w:r>
              <w:rPr>
                <w:rFonts w:ascii="Verdana" w:hAnsi="Verdana"/>
                <w:sz w:val="20"/>
                <w:szCs w:val="20"/>
              </w:rPr>
              <w:t>……………………</w:t>
            </w:r>
            <w:r w:rsidRPr="00C9372B">
              <w:rPr>
                <w:rFonts w:ascii="Verdana" w:hAnsi="Verdana"/>
                <w:sz w:val="20"/>
                <w:szCs w:val="20"/>
              </w:rPr>
              <w:t>………………………………</w:t>
            </w:r>
          </w:p>
          <w:p w14:paraId="39E5C3AA" w14:textId="05B373BE" w:rsidR="00DF499E" w:rsidRPr="00C9372B" w:rsidRDefault="00DF499E" w:rsidP="00E20E35">
            <w:pPr>
              <w:jc w:val="center"/>
              <w:rPr>
                <w:rFonts w:ascii="Verdana" w:hAnsi="Verdana"/>
                <w:sz w:val="20"/>
                <w:szCs w:val="20"/>
                <w:vertAlign w:val="superscript"/>
              </w:rPr>
            </w:pPr>
            <w:r>
              <w:rPr>
                <w:rFonts w:ascii="Verdana" w:hAnsi="Verdana"/>
                <w:sz w:val="20"/>
                <w:szCs w:val="20"/>
                <w:vertAlign w:val="superscript"/>
              </w:rPr>
              <w:t>name and surname</w:t>
            </w:r>
          </w:p>
        </w:tc>
        <w:tc>
          <w:tcPr>
            <w:tcW w:w="3224" w:type="dxa"/>
            <w:tcMar>
              <w:left w:w="57" w:type="dxa"/>
              <w:right w:w="57" w:type="dxa"/>
            </w:tcMar>
            <w:vAlign w:val="center"/>
          </w:tcPr>
          <w:p w14:paraId="3E9028CD" w14:textId="77777777" w:rsidR="00DF499E" w:rsidRPr="00C9372B" w:rsidRDefault="00DF499E" w:rsidP="00E20E35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9372B">
              <w:rPr>
                <w:rFonts w:ascii="Verdana" w:hAnsi="Verdana"/>
                <w:sz w:val="20"/>
                <w:szCs w:val="20"/>
              </w:rPr>
              <w:t>……</w:t>
            </w:r>
            <w:r>
              <w:rPr>
                <w:rFonts w:ascii="Verdana" w:hAnsi="Verdana"/>
                <w:sz w:val="20"/>
                <w:szCs w:val="20"/>
              </w:rPr>
              <w:t>……</w:t>
            </w:r>
            <w:r w:rsidRPr="00C9372B">
              <w:rPr>
                <w:rFonts w:ascii="Verdana" w:hAnsi="Verdana"/>
                <w:sz w:val="20"/>
                <w:szCs w:val="20"/>
              </w:rPr>
              <w:t>…………………………………………</w:t>
            </w:r>
          </w:p>
          <w:p w14:paraId="3B7A045C" w14:textId="6AAD16FE" w:rsidR="00DF499E" w:rsidRPr="00C9372B" w:rsidRDefault="00DF499E" w:rsidP="00E20E35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9372B">
              <w:rPr>
                <w:rFonts w:ascii="Verdana" w:hAnsi="Verdana"/>
                <w:sz w:val="20"/>
                <w:szCs w:val="20"/>
                <w:vertAlign w:val="superscript"/>
              </w:rPr>
              <w:t>dat</w:t>
            </w:r>
            <w:r>
              <w:rPr>
                <w:rFonts w:ascii="Verdana" w:hAnsi="Verdana"/>
                <w:sz w:val="20"/>
                <w:szCs w:val="20"/>
                <w:vertAlign w:val="superscript"/>
              </w:rPr>
              <w:t>e and signature</w:t>
            </w:r>
          </w:p>
        </w:tc>
      </w:tr>
      <w:tr w:rsidR="00DF499E" w14:paraId="3CF0ACCD" w14:textId="77777777" w:rsidTr="00E20E35">
        <w:trPr>
          <w:trHeight w:val="661"/>
        </w:trPr>
        <w:tc>
          <w:tcPr>
            <w:tcW w:w="6377" w:type="dxa"/>
            <w:tcMar>
              <w:left w:w="57" w:type="dxa"/>
              <w:right w:w="57" w:type="dxa"/>
            </w:tcMar>
            <w:vAlign w:val="center"/>
          </w:tcPr>
          <w:p w14:paraId="293913B9" w14:textId="77777777" w:rsidR="00DF499E" w:rsidRDefault="00DF499E" w:rsidP="00E20E35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  <w:r w:rsidRPr="007B3411">
              <w:rPr>
                <w:rFonts w:ascii="Verdana" w:hAnsi="Verdana"/>
                <w:sz w:val="20"/>
                <w:szCs w:val="20"/>
              </w:rPr>
              <w:t>.</w:t>
            </w:r>
            <w:r>
              <w:rPr>
                <w:rFonts w:ascii="Verdana" w:hAnsi="Verdana"/>
                <w:sz w:val="20"/>
                <w:szCs w:val="20"/>
              </w:rPr>
              <w:t xml:space="preserve"> ………………………………………………………………………………………</w:t>
            </w:r>
          </w:p>
          <w:p w14:paraId="0DB673C1" w14:textId="395FB7FC" w:rsidR="00DF499E" w:rsidRDefault="00DF499E" w:rsidP="00E20E35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  <w:vertAlign w:val="superscript"/>
              </w:rPr>
              <w:t>name and surname</w:t>
            </w:r>
          </w:p>
        </w:tc>
        <w:tc>
          <w:tcPr>
            <w:tcW w:w="3224" w:type="dxa"/>
            <w:tcMar>
              <w:left w:w="57" w:type="dxa"/>
              <w:right w:w="57" w:type="dxa"/>
            </w:tcMar>
            <w:vAlign w:val="center"/>
          </w:tcPr>
          <w:p w14:paraId="2B837AE5" w14:textId="77777777" w:rsidR="00DF499E" w:rsidRDefault="00DF499E" w:rsidP="00E20E35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……………………………………………………</w:t>
            </w:r>
          </w:p>
          <w:p w14:paraId="6E0E7D7A" w14:textId="3042677E" w:rsidR="00DF499E" w:rsidRDefault="00DF499E" w:rsidP="00E20E35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9372B">
              <w:rPr>
                <w:rFonts w:ascii="Verdana" w:hAnsi="Verdana"/>
                <w:sz w:val="20"/>
                <w:szCs w:val="20"/>
                <w:vertAlign w:val="superscript"/>
              </w:rPr>
              <w:t>dat</w:t>
            </w:r>
            <w:r>
              <w:rPr>
                <w:rFonts w:ascii="Verdana" w:hAnsi="Verdana"/>
                <w:sz w:val="20"/>
                <w:szCs w:val="20"/>
                <w:vertAlign w:val="superscript"/>
              </w:rPr>
              <w:t>e and signature</w:t>
            </w:r>
          </w:p>
        </w:tc>
      </w:tr>
      <w:tr w:rsidR="00DF499E" w14:paraId="450512BC" w14:textId="77777777" w:rsidTr="00E20E35">
        <w:trPr>
          <w:trHeight w:val="661"/>
        </w:trPr>
        <w:tc>
          <w:tcPr>
            <w:tcW w:w="6377" w:type="dxa"/>
            <w:tcMar>
              <w:left w:w="57" w:type="dxa"/>
              <w:right w:w="57" w:type="dxa"/>
            </w:tcMar>
            <w:vAlign w:val="center"/>
          </w:tcPr>
          <w:p w14:paraId="78221B7F" w14:textId="77777777" w:rsidR="00DF499E" w:rsidRDefault="00DF499E" w:rsidP="00E20E35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  <w:r w:rsidRPr="007B3411">
              <w:rPr>
                <w:rFonts w:ascii="Verdana" w:hAnsi="Verdana"/>
                <w:sz w:val="20"/>
                <w:szCs w:val="20"/>
              </w:rPr>
              <w:t>.</w:t>
            </w:r>
            <w:r>
              <w:rPr>
                <w:rFonts w:ascii="Verdana" w:hAnsi="Verdana"/>
                <w:sz w:val="20"/>
                <w:szCs w:val="20"/>
              </w:rPr>
              <w:t xml:space="preserve"> ………………………………………………………………………………………</w:t>
            </w:r>
          </w:p>
          <w:p w14:paraId="4F85CDF9" w14:textId="303EE702" w:rsidR="00DF499E" w:rsidRDefault="00DF499E" w:rsidP="00E20E35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  <w:vertAlign w:val="superscript"/>
              </w:rPr>
              <w:t>name and surname</w:t>
            </w:r>
          </w:p>
        </w:tc>
        <w:tc>
          <w:tcPr>
            <w:tcW w:w="3224" w:type="dxa"/>
            <w:tcMar>
              <w:left w:w="57" w:type="dxa"/>
              <w:right w:w="57" w:type="dxa"/>
            </w:tcMar>
            <w:vAlign w:val="center"/>
          </w:tcPr>
          <w:p w14:paraId="5B3BA697" w14:textId="77777777" w:rsidR="00DF499E" w:rsidRDefault="00DF499E" w:rsidP="00E20E35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……………………………………………………</w:t>
            </w:r>
          </w:p>
          <w:p w14:paraId="1A72E698" w14:textId="367A5D76" w:rsidR="00DF499E" w:rsidRDefault="00DF499E" w:rsidP="00E20E35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9372B">
              <w:rPr>
                <w:rFonts w:ascii="Verdana" w:hAnsi="Verdana"/>
                <w:sz w:val="20"/>
                <w:szCs w:val="20"/>
                <w:vertAlign w:val="superscript"/>
              </w:rPr>
              <w:t>dat</w:t>
            </w:r>
            <w:r>
              <w:rPr>
                <w:rFonts w:ascii="Verdana" w:hAnsi="Verdana"/>
                <w:sz w:val="20"/>
                <w:szCs w:val="20"/>
                <w:vertAlign w:val="superscript"/>
              </w:rPr>
              <w:t>e and signature</w:t>
            </w:r>
          </w:p>
        </w:tc>
      </w:tr>
    </w:tbl>
    <w:p w14:paraId="6EAC9501" w14:textId="77777777" w:rsidR="00DF499E" w:rsidRDefault="00DF499E" w:rsidP="00DF499E">
      <w:pPr>
        <w:spacing w:line="276" w:lineRule="auto"/>
        <w:ind w:left="4500"/>
        <w:jc w:val="center"/>
        <w:rPr>
          <w:rFonts w:ascii="Verdana" w:hAnsi="Verdana"/>
          <w:sz w:val="20"/>
          <w:szCs w:val="20"/>
        </w:rPr>
      </w:pPr>
    </w:p>
    <w:p w14:paraId="6DDD37FA" w14:textId="77777777" w:rsidR="00DF499E" w:rsidRDefault="00DF499E" w:rsidP="00DF499E">
      <w:pPr>
        <w:spacing w:line="276" w:lineRule="auto"/>
        <w:ind w:left="4500"/>
        <w:jc w:val="center"/>
        <w:rPr>
          <w:rFonts w:ascii="Verdana" w:hAnsi="Verdana"/>
          <w:sz w:val="20"/>
          <w:szCs w:val="20"/>
        </w:rPr>
      </w:pPr>
    </w:p>
    <w:p w14:paraId="5AB97252" w14:textId="77777777" w:rsidR="00DF499E" w:rsidRPr="00BB299F" w:rsidRDefault="00DF499E" w:rsidP="00DF499E">
      <w:pPr>
        <w:spacing w:line="276" w:lineRule="auto"/>
        <w:ind w:left="4500"/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lastRenderedPageBreak/>
        <w:t>…………………………………………………………………………</w:t>
      </w:r>
    </w:p>
    <w:p w14:paraId="51A5169F" w14:textId="77777777" w:rsidR="00DF499E" w:rsidRPr="00E17E48" w:rsidRDefault="00DF499E" w:rsidP="00DF499E">
      <w:pPr>
        <w:spacing w:line="360" w:lineRule="auto"/>
        <w:ind w:left="4500"/>
        <w:jc w:val="center"/>
        <w:rPr>
          <w:rFonts w:ascii="Verdana" w:hAnsi="Verdana"/>
          <w:sz w:val="20"/>
          <w:szCs w:val="20"/>
          <w:vertAlign w:val="superscript"/>
        </w:rPr>
      </w:pPr>
      <w:r w:rsidRPr="56DF5D8A">
        <w:rPr>
          <w:rFonts w:ascii="Verdana" w:hAnsi="Verdana"/>
          <w:sz w:val="20"/>
          <w:szCs w:val="20"/>
          <w:vertAlign w:val="superscript"/>
        </w:rPr>
        <w:t>student’s signature</w:t>
      </w:r>
    </w:p>
    <w:p w14:paraId="1316B11A" w14:textId="0647DF7B" w:rsidR="003F5B40" w:rsidRPr="00E17E48" w:rsidRDefault="003F5B40" w:rsidP="00210BAE">
      <w:pPr>
        <w:spacing w:before="240" w:line="480" w:lineRule="auto"/>
        <w:rPr>
          <w:rFonts w:ascii="Verdana" w:hAnsi="Verdana"/>
          <w:sz w:val="20"/>
          <w:szCs w:val="20"/>
          <w:vertAlign w:val="superscript"/>
        </w:rPr>
      </w:pPr>
    </w:p>
    <w:sectPr w:rsidR="003F5B40" w:rsidRPr="00E17E48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E3E43" w14:textId="77777777" w:rsidR="00E35DD2" w:rsidRDefault="00E35DD2">
      <w:r>
        <w:separator/>
      </w:r>
    </w:p>
  </w:endnote>
  <w:endnote w:type="continuationSeparator" w:id="0">
    <w:p w14:paraId="6AA11746" w14:textId="77777777" w:rsidR="00E35DD2" w:rsidRDefault="00E35D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54798" w14:textId="77777777" w:rsidR="00E35DD2" w:rsidRDefault="00E35DD2">
      <w:r>
        <w:separator/>
      </w:r>
    </w:p>
  </w:footnote>
  <w:footnote w:type="continuationSeparator" w:id="0">
    <w:p w14:paraId="4F3E389E" w14:textId="77777777" w:rsidR="00E35DD2" w:rsidRDefault="00E35D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E04144"/>
    <w:multiLevelType w:val="hybridMultilevel"/>
    <w:tmpl w:val="FA1A62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4"/>
  </w:num>
  <w:num w:numId="5">
    <w:abstractNumId w:val="0"/>
  </w:num>
  <w:num w:numId="6">
    <w:abstractNumId w:val="6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M3NjayNDA3MbRQ0lEKTi0uzszPAykwqgUAdLlM5CwAAAA="/>
  </w:docVars>
  <w:rsids>
    <w:rsidRoot w:val="00C25C7E"/>
    <w:rsid w:val="00003FED"/>
    <w:rsid w:val="00004287"/>
    <w:rsid w:val="00010842"/>
    <w:rsid w:val="000309B1"/>
    <w:rsid w:val="0005414A"/>
    <w:rsid w:val="00063949"/>
    <w:rsid w:val="00070895"/>
    <w:rsid w:val="00080FB4"/>
    <w:rsid w:val="00091EFD"/>
    <w:rsid w:val="000A25A5"/>
    <w:rsid w:val="000A794D"/>
    <w:rsid w:val="000C6C46"/>
    <w:rsid w:val="000D25CD"/>
    <w:rsid w:val="000E635F"/>
    <w:rsid w:val="00152CDE"/>
    <w:rsid w:val="001645C3"/>
    <w:rsid w:val="0017291A"/>
    <w:rsid w:val="001969FD"/>
    <w:rsid w:val="001E0171"/>
    <w:rsid w:val="001F6DB8"/>
    <w:rsid w:val="00210BAE"/>
    <w:rsid w:val="0021437F"/>
    <w:rsid w:val="002162B0"/>
    <w:rsid w:val="0022203B"/>
    <w:rsid w:val="0024566D"/>
    <w:rsid w:val="00261E53"/>
    <w:rsid w:val="002627A1"/>
    <w:rsid w:val="002637D2"/>
    <w:rsid w:val="00274994"/>
    <w:rsid w:val="002C1446"/>
    <w:rsid w:val="002C7394"/>
    <w:rsid w:val="002E2014"/>
    <w:rsid w:val="002F2C72"/>
    <w:rsid w:val="00301C37"/>
    <w:rsid w:val="00322B26"/>
    <w:rsid w:val="003232AD"/>
    <w:rsid w:val="00337616"/>
    <w:rsid w:val="003477F5"/>
    <w:rsid w:val="00367DBA"/>
    <w:rsid w:val="00376956"/>
    <w:rsid w:val="00376C7B"/>
    <w:rsid w:val="00383241"/>
    <w:rsid w:val="003B6FE5"/>
    <w:rsid w:val="003C37A0"/>
    <w:rsid w:val="003E1849"/>
    <w:rsid w:val="003E43AD"/>
    <w:rsid w:val="003F5B40"/>
    <w:rsid w:val="00407EDD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4E1C92"/>
    <w:rsid w:val="004F220A"/>
    <w:rsid w:val="005214C2"/>
    <w:rsid w:val="00543AC8"/>
    <w:rsid w:val="00576377"/>
    <w:rsid w:val="00584FE7"/>
    <w:rsid w:val="0059054A"/>
    <w:rsid w:val="005B4124"/>
    <w:rsid w:val="005B4717"/>
    <w:rsid w:val="005C05B0"/>
    <w:rsid w:val="005D3227"/>
    <w:rsid w:val="005F4771"/>
    <w:rsid w:val="005F664A"/>
    <w:rsid w:val="00612269"/>
    <w:rsid w:val="00617A2A"/>
    <w:rsid w:val="006426A7"/>
    <w:rsid w:val="006579C2"/>
    <w:rsid w:val="00664FFC"/>
    <w:rsid w:val="006776CB"/>
    <w:rsid w:val="0068122C"/>
    <w:rsid w:val="006B3020"/>
    <w:rsid w:val="006B5DD1"/>
    <w:rsid w:val="006C466C"/>
    <w:rsid w:val="006F3D0E"/>
    <w:rsid w:val="006F71B6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3411"/>
    <w:rsid w:val="007B4272"/>
    <w:rsid w:val="007B4FB6"/>
    <w:rsid w:val="007C5429"/>
    <w:rsid w:val="007E5189"/>
    <w:rsid w:val="007F1FF4"/>
    <w:rsid w:val="007F2430"/>
    <w:rsid w:val="008013C9"/>
    <w:rsid w:val="00816880"/>
    <w:rsid w:val="008222EB"/>
    <w:rsid w:val="0089212E"/>
    <w:rsid w:val="0089288C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C2285"/>
    <w:rsid w:val="009D1316"/>
    <w:rsid w:val="009D1EE3"/>
    <w:rsid w:val="009E79A4"/>
    <w:rsid w:val="009F1D65"/>
    <w:rsid w:val="00A166A7"/>
    <w:rsid w:val="00A33063"/>
    <w:rsid w:val="00A60FFF"/>
    <w:rsid w:val="00A95CCE"/>
    <w:rsid w:val="00AA5ABC"/>
    <w:rsid w:val="00AD2438"/>
    <w:rsid w:val="00AE400D"/>
    <w:rsid w:val="00B125D5"/>
    <w:rsid w:val="00B25E4C"/>
    <w:rsid w:val="00B26CCA"/>
    <w:rsid w:val="00B50560"/>
    <w:rsid w:val="00B56519"/>
    <w:rsid w:val="00B75AA8"/>
    <w:rsid w:val="00B84B46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B27FF"/>
    <w:rsid w:val="00CB2CD3"/>
    <w:rsid w:val="00CC6711"/>
    <w:rsid w:val="00CD0DB1"/>
    <w:rsid w:val="00CD690E"/>
    <w:rsid w:val="00D128FA"/>
    <w:rsid w:val="00D435E8"/>
    <w:rsid w:val="00D45BB1"/>
    <w:rsid w:val="00D50D2C"/>
    <w:rsid w:val="00D716D1"/>
    <w:rsid w:val="00D83AE4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499E"/>
    <w:rsid w:val="00DF7955"/>
    <w:rsid w:val="00E01EC0"/>
    <w:rsid w:val="00E15CF0"/>
    <w:rsid w:val="00E17E48"/>
    <w:rsid w:val="00E209C4"/>
    <w:rsid w:val="00E35DD2"/>
    <w:rsid w:val="00E51A92"/>
    <w:rsid w:val="00E524C6"/>
    <w:rsid w:val="00E67329"/>
    <w:rsid w:val="00E87DEF"/>
    <w:rsid w:val="00E87E0F"/>
    <w:rsid w:val="00EB02CE"/>
    <w:rsid w:val="00EC088F"/>
    <w:rsid w:val="00EC7FFD"/>
    <w:rsid w:val="00ED5242"/>
    <w:rsid w:val="00EF44B5"/>
    <w:rsid w:val="00EF5EDE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1062EE9"/>
    <w:rsid w:val="03BC6486"/>
    <w:rsid w:val="03C6E830"/>
    <w:rsid w:val="04597756"/>
    <w:rsid w:val="0619BF7D"/>
    <w:rsid w:val="06FE88F2"/>
    <w:rsid w:val="07371D41"/>
    <w:rsid w:val="0933918D"/>
    <w:rsid w:val="0C14941F"/>
    <w:rsid w:val="0CC5BD08"/>
    <w:rsid w:val="0F4C34E1"/>
    <w:rsid w:val="17C70D34"/>
    <w:rsid w:val="189F4246"/>
    <w:rsid w:val="1AD72CE4"/>
    <w:rsid w:val="1B969A12"/>
    <w:rsid w:val="1BD860CA"/>
    <w:rsid w:val="1CFB4CC4"/>
    <w:rsid w:val="1EFD86B3"/>
    <w:rsid w:val="1F2132ED"/>
    <w:rsid w:val="2046D905"/>
    <w:rsid w:val="21E2A966"/>
    <w:rsid w:val="22239B3A"/>
    <w:rsid w:val="22FD7810"/>
    <w:rsid w:val="250704BD"/>
    <w:rsid w:val="28132256"/>
    <w:rsid w:val="29DA873B"/>
    <w:rsid w:val="2B58EB26"/>
    <w:rsid w:val="2B898BAC"/>
    <w:rsid w:val="2E6371C9"/>
    <w:rsid w:val="2F0B7313"/>
    <w:rsid w:val="2F2C951A"/>
    <w:rsid w:val="2F4554BF"/>
    <w:rsid w:val="2FFF422A"/>
    <w:rsid w:val="31B8A71C"/>
    <w:rsid w:val="31D43185"/>
    <w:rsid w:val="326435DC"/>
    <w:rsid w:val="3415D7B4"/>
    <w:rsid w:val="36184F11"/>
    <w:rsid w:val="38292141"/>
    <w:rsid w:val="3876519B"/>
    <w:rsid w:val="3A5C2C0D"/>
    <w:rsid w:val="3A6F47C1"/>
    <w:rsid w:val="3D71E041"/>
    <w:rsid w:val="3DE3BE48"/>
    <w:rsid w:val="3EF17F4C"/>
    <w:rsid w:val="3F42B8E4"/>
    <w:rsid w:val="3FB1EACE"/>
    <w:rsid w:val="404826EA"/>
    <w:rsid w:val="41AAD22B"/>
    <w:rsid w:val="447227E1"/>
    <w:rsid w:val="47786A6B"/>
    <w:rsid w:val="47A3D456"/>
    <w:rsid w:val="48D5CAA5"/>
    <w:rsid w:val="493FA4B7"/>
    <w:rsid w:val="4E1315DA"/>
    <w:rsid w:val="4F18F39A"/>
    <w:rsid w:val="4F43E99F"/>
    <w:rsid w:val="50337744"/>
    <w:rsid w:val="52BB1D12"/>
    <w:rsid w:val="52DA8904"/>
    <w:rsid w:val="540FA6DB"/>
    <w:rsid w:val="56A2B8C8"/>
    <w:rsid w:val="56DF5D8A"/>
    <w:rsid w:val="580F044C"/>
    <w:rsid w:val="5913B91A"/>
    <w:rsid w:val="59F52016"/>
    <w:rsid w:val="5B74D529"/>
    <w:rsid w:val="5B7629EB"/>
    <w:rsid w:val="613DD887"/>
    <w:rsid w:val="62C00605"/>
    <w:rsid w:val="63DA3414"/>
    <w:rsid w:val="66761B4A"/>
    <w:rsid w:val="6A3A88E8"/>
    <w:rsid w:val="6B7E8B25"/>
    <w:rsid w:val="6C97E1DC"/>
    <w:rsid w:val="6C9F7C9A"/>
    <w:rsid w:val="6FBDF4FF"/>
    <w:rsid w:val="717BBC3B"/>
    <w:rsid w:val="7313C1EA"/>
    <w:rsid w:val="73E16B2E"/>
    <w:rsid w:val="74A7C6D4"/>
    <w:rsid w:val="78C2623D"/>
    <w:rsid w:val="7A649831"/>
    <w:rsid w:val="7B446FA5"/>
    <w:rsid w:val="7BA0CC6A"/>
    <w:rsid w:val="7C3A71AC"/>
    <w:rsid w:val="7D1C4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B93CB90"/>
  <w15:docId w15:val="{68E4BB66-2D9C-45FF-AFB7-25C0228C8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83AE4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table" w:styleId="Zwykatabela4">
    <w:name w:val="Plain Table 4"/>
    <w:basedOn w:val="Standardowy"/>
    <w:uiPriority w:val="4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oprawka">
    <w:name w:val="Revision"/>
    <w:hidden/>
    <w:uiPriority w:val="99"/>
    <w:semiHidden/>
    <w:rsid w:val="00DF499E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AD98A7-0876-476F-887E-6A9200402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2</Words>
  <Characters>1442</Characters>
  <Application>Microsoft Office Word</Application>
  <DocSecurity>0</DocSecurity>
  <Lines>12</Lines>
  <Paragraphs>3</Paragraphs>
  <ScaleCrop>false</ScaleCrop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Maria Kozan</cp:lastModifiedBy>
  <cp:revision>9</cp:revision>
  <dcterms:created xsi:type="dcterms:W3CDTF">2022-01-04T08:05:00Z</dcterms:created>
  <dcterms:modified xsi:type="dcterms:W3CDTF">2022-01-04T13:25:00Z</dcterms:modified>
</cp:coreProperties>
</file>